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igeria received a score of 6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iger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ia received a score of</w:t>
      </w:r>
      <w:r>
        <w:t xml:space="preserve"> </w:t>
      </w:r>
      <w:r>
        <w:rPr>
          <w:b/>
          <w:bCs/>
        </w:rPr>
        <w:t xml:space="preserve">6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igeria received a score of 75.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igeria received a score of 35.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igeri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iger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iger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iger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ige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iger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iger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iger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iger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igeria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iger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iger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igeri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91,200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90, 1992, 1993, 1996, 2003, 2006, 2007, 2008, 2009, 2010, 2012,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13, 2018,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2,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1999, 2003, 2004, 2006, 2007, 2008, 2009, 2010, 2011, 2013, 2014, 2015, 2016, 2018,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E8195C-6766-455B-AAC4-DB15B99121FE}"/>
</file>

<file path=customXml/itemProps2.xml><?xml version="1.0" encoding="utf-8"?>
<ds:datastoreItem xmlns:ds="http://schemas.openxmlformats.org/officeDocument/2006/customXml" ds:itemID="{A949848F-0498-415D-BC16-34FBB700CB1B}"/>
</file>

<file path=customXml/itemProps3.xml><?xml version="1.0" encoding="utf-8"?>
<ds:datastoreItem xmlns:ds="http://schemas.openxmlformats.org/officeDocument/2006/customXml" ds:itemID="{891790D0-8F3E-48D8-840B-942EF932857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26:31Z</dcterms:created>
  <dcterms:modified xsi:type="dcterms:W3CDTF">2024-11-01T1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iger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